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2169" w:rsidRDefault="00392169" w:rsidP="00392169">
      <w:pPr>
        <w:pStyle w:val="Heading1"/>
        <w:shd w:val="clear" w:color="auto" w:fill="FFFFFF"/>
        <w:spacing w:after="88" w:line="840" w:lineRule="atLeast"/>
        <w:jc w:val="center"/>
        <w:rPr>
          <w:rFonts w:ascii="Arial" w:hAnsi="Arial" w:cs="Arial"/>
          <w:color w:val="25578B"/>
        </w:rPr>
      </w:pPr>
      <w:r>
        <w:rPr>
          <w:rFonts w:ascii="Arial" w:hAnsi="Arial" w:cs="Arial"/>
          <w:b/>
          <w:bCs/>
          <w:color w:val="25578B"/>
        </w:rPr>
        <w:fldChar w:fldCharType="begin"/>
      </w:r>
      <w:r>
        <w:rPr>
          <w:rFonts w:ascii="Arial" w:hAnsi="Arial" w:cs="Arial"/>
          <w:b/>
          <w:bCs/>
          <w:color w:val="25578B"/>
        </w:rPr>
        <w:instrText xml:space="preserve"> HYPERLINK "https://www.mountaingoatsoftware.com/blog/five-simple-but-powerful-ways-to-split-user-stories" </w:instrText>
      </w:r>
      <w:r>
        <w:rPr>
          <w:rFonts w:ascii="Arial" w:hAnsi="Arial" w:cs="Arial"/>
          <w:b/>
          <w:bCs/>
          <w:color w:val="25578B"/>
        </w:rPr>
        <w:fldChar w:fldCharType="separate"/>
      </w:r>
      <w:r w:rsidR="00B13DD7">
        <w:rPr>
          <w:rStyle w:val="Hyperlink"/>
          <w:rFonts w:ascii="Arial" w:hAnsi="Arial" w:cs="Arial"/>
          <w:b/>
          <w:bCs/>
        </w:rPr>
        <w:t>Agile Estimating and Planning Free book</w:t>
      </w:r>
      <w:r>
        <w:rPr>
          <w:rFonts w:ascii="Arial" w:hAnsi="Arial" w:cs="Arial"/>
          <w:b/>
          <w:bCs/>
          <w:color w:val="25578B"/>
        </w:rPr>
        <w:fldChar w:fldCharType="end"/>
      </w:r>
      <w:r w:rsidR="00B13DD7">
        <w:rPr>
          <w:rFonts w:ascii="Arial" w:hAnsi="Arial" w:cs="Arial"/>
          <w:b/>
          <w:bCs/>
          <w:color w:val="25578B"/>
        </w:rPr>
        <w:t xml:space="preserve"> 64 pages</w:t>
      </w:r>
    </w:p>
    <w:p w:rsidR="000A2102" w:rsidRDefault="0002576D" w:rsidP="002E70D7">
      <w:hyperlink r:id="rId5" w:history="1">
        <w:r w:rsidRPr="006D3207">
          <w:rPr>
            <w:rStyle w:val="Hyperlink"/>
          </w:rPr>
          <w:t>joelhrobinson@gmail.com</w:t>
        </w:r>
      </w:hyperlink>
      <w:r>
        <w:t xml:space="preserve"> </w:t>
      </w:r>
      <w:r w:rsidR="002E70D7" w:rsidRPr="00A556D2">
        <w:tab/>
      </w:r>
    </w:p>
    <w:p w:rsidR="002E70D7" w:rsidRDefault="000A2102" w:rsidP="002E70D7">
      <w:r>
        <w:t xml:space="preserve">This is an unpaid, unofficial, endorsement of Mike Cohn’s newsletter.  </w:t>
      </w:r>
      <w:r>
        <w:br/>
        <w:t>If you want to learn about Scrum, get and study his free material.</w:t>
      </w:r>
      <w:r>
        <w:br/>
      </w:r>
      <w:proofErr w:type="gramStart"/>
      <w:r w:rsidR="00B13DD7">
        <w:t>offered</w:t>
      </w:r>
      <w:proofErr w:type="gramEnd"/>
      <w:r w:rsidR="00B13DD7">
        <w:t xml:space="preserve"> </w:t>
      </w:r>
      <w:r>
        <w:t xml:space="preserve">by Mike Cohn, all rights reserved.  I get nothing from this endorsement. </w:t>
      </w:r>
      <w:bookmarkStart w:id="0" w:name="_GoBack"/>
      <w:bookmarkEnd w:id="0"/>
    </w:p>
    <w:p w:rsidR="00392169" w:rsidRPr="000A2102" w:rsidRDefault="00B13DD7" w:rsidP="002E70D7">
      <w:pPr>
        <w:rPr>
          <w:b/>
          <w:color w:val="FF0000"/>
          <w:sz w:val="28"/>
          <w:szCs w:val="28"/>
        </w:rPr>
      </w:pPr>
      <w:r w:rsidRPr="000A2102">
        <w:rPr>
          <w:b/>
          <w:color w:val="FF0000"/>
          <w:sz w:val="28"/>
          <w:szCs w:val="28"/>
        </w:rPr>
        <w:t xml:space="preserve">Free book, subscribe to </w:t>
      </w:r>
      <w:r w:rsidR="0002576D" w:rsidRPr="000A2102">
        <w:rPr>
          <w:b/>
          <w:color w:val="FF0000"/>
          <w:sz w:val="28"/>
          <w:szCs w:val="28"/>
        </w:rPr>
        <w:t>Mike’s</w:t>
      </w:r>
      <w:r w:rsidRPr="000A2102">
        <w:rPr>
          <w:b/>
          <w:color w:val="FF0000"/>
          <w:sz w:val="28"/>
          <w:szCs w:val="28"/>
        </w:rPr>
        <w:t xml:space="preserve"> newsletter</w:t>
      </w:r>
    </w:p>
    <w:p w:rsidR="002E70D7" w:rsidRDefault="00A556D2" w:rsidP="002E70D7">
      <w:pPr>
        <w:rPr>
          <w:b/>
        </w:rPr>
      </w:pPr>
      <w:r>
        <w:rPr>
          <w:b/>
          <w:highlight w:val="yellow"/>
        </w:rPr>
        <w:t xml:space="preserve">Free </w:t>
      </w:r>
      <w:r w:rsidR="00FC0B17">
        <w:rPr>
          <w:b/>
          <w:highlight w:val="yellow"/>
        </w:rPr>
        <w:t>VIDEO</w:t>
      </w:r>
      <w:r>
        <w:rPr>
          <w:b/>
          <w:highlight w:val="yellow"/>
        </w:rPr>
        <w:t xml:space="preserve"> course from Mountain   </w:t>
      </w:r>
      <w:proofErr w:type="gramStart"/>
      <w:r>
        <w:rPr>
          <w:b/>
          <w:highlight w:val="yellow"/>
        </w:rPr>
        <w:t>Goat  Software</w:t>
      </w:r>
      <w:proofErr w:type="gramEnd"/>
      <w:r>
        <w:rPr>
          <w:b/>
          <w:highlight w:val="yellow"/>
        </w:rPr>
        <w:t xml:space="preserve"> </w:t>
      </w:r>
    </w:p>
    <w:p w:rsidR="000908C3" w:rsidRDefault="000A2102" w:rsidP="00B65A68">
      <w:pPr>
        <w:pStyle w:val="NoSpacing"/>
        <w:rPr>
          <w:b/>
        </w:rPr>
      </w:pPr>
      <w:hyperlink r:id="rId6" w:history="1">
        <w:r w:rsidR="00B13DD7" w:rsidRPr="00781327">
          <w:rPr>
            <w:rStyle w:val="Hyperlink"/>
            <w:b/>
          </w:rPr>
          <w:t>https://www.mountaingoatsoftware.com/uploads/documents/agile-estimating-and-planning-preview.pdf?utm_source=Iterable&amp;utm_medium=email&amp;utm_campaign=iterable_campaign&amp;SNSubscribed=true</w:t>
        </w:r>
      </w:hyperlink>
    </w:p>
    <w:p w:rsidR="00B13DD7" w:rsidRDefault="00B13DD7" w:rsidP="00B65A68">
      <w:pPr>
        <w:pStyle w:val="NoSpacing"/>
        <w:rPr>
          <w:rStyle w:val="Emphasis"/>
          <w:rFonts w:ascii="Arial" w:hAnsi="Arial" w:cs="Arial"/>
          <w:color w:val="4C4C4C"/>
          <w:sz w:val="29"/>
          <w:szCs w:val="29"/>
          <w:shd w:val="clear" w:color="auto" w:fill="FFFFFF"/>
        </w:rPr>
      </w:pPr>
    </w:p>
    <w:p w:rsidR="002E70D7" w:rsidRPr="00A556D2" w:rsidRDefault="00B13DD7" w:rsidP="00B65A68">
      <w:pPr>
        <w:pStyle w:val="NoSpacing"/>
      </w:pPr>
      <w:r w:rsidRPr="00B13DD7">
        <w:rPr>
          <w:noProof/>
          <w:lang w:eastAsia="en-GB"/>
        </w:rPr>
        <w:drawing>
          <wp:inline distT="0" distB="0" distL="0" distR="0" wp14:anchorId="2B2C488E" wp14:editId="05182FD7">
            <wp:extent cx="6645910" cy="295465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95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0D7" w:rsidRDefault="002E70D7" w:rsidP="00B65A68">
      <w:pPr>
        <w:pStyle w:val="NoSpacing"/>
      </w:pPr>
      <w:r>
        <w:tab/>
      </w:r>
    </w:p>
    <w:p w:rsidR="002E70D7" w:rsidRDefault="002E70D7" w:rsidP="00B65A68">
      <w:pPr>
        <w:pStyle w:val="NoSpacing"/>
      </w:pPr>
    </w:p>
    <w:p w:rsidR="00B65A68" w:rsidRDefault="00B65A68" w:rsidP="00B65A68">
      <w:pPr>
        <w:pStyle w:val="NoSpacing"/>
      </w:pPr>
    </w:p>
    <w:p w:rsidR="002E70D7" w:rsidRDefault="002E70D7" w:rsidP="00B65A68">
      <w:pPr>
        <w:pStyle w:val="NoSpacing"/>
      </w:pPr>
    </w:p>
    <w:p w:rsidR="002E70D7" w:rsidRDefault="002E70D7" w:rsidP="00B65A68">
      <w:pPr>
        <w:pStyle w:val="NoSpacing"/>
      </w:pPr>
    </w:p>
    <w:sectPr w:rsidR="002E70D7" w:rsidSect="00392169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2453103"/>
    <w:multiLevelType w:val="hybridMultilevel"/>
    <w:tmpl w:val="57F006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09468A"/>
    <w:multiLevelType w:val="hybridMultilevel"/>
    <w:tmpl w:val="E9FAC7C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AFB5432"/>
    <w:multiLevelType w:val="hybridMultilevel"/>
    <w:tmpl w:val="C3005B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0NDczMDcysDCyNDBS0lEKTi0uzszPAykwrAUAbn4jIiwAAAA="/>
  </w:docVars>
  <w:rsids>
    <w:rsidRoot w:val="00CC4956"/>
    <w:rsid w:val="0002576D"/>
    <w:rsid w:val="000908C3"/>
    <w:rsid w:val="000A2102"/>
    <w:rsid w:val="002E70D7"/>
    <w:rsid w:val="0038149C"/>
    <w:rsid w:val="00392169"/>
    <w:rsid w:val="007C6959"/>
    <w:rsid w:val="0084216C"/>
    <w:rsid w:val="009E24A6"/>
    <w:rsid w:val="00A26AAF"/>
    <w:rsid w:val="00A556D2"/>
    <w:rsid w:val="00B13DD7"/>
    <w:rsid w:val="00B65A68"/>
    <w:rsid w:val="00CC4956"/>
    <w:rsid w:val="00CC7508"/>
    <w:rsid w:val="00D61273"/>
    <w:rsid w:val="00EA0B2C"/>
    <w:rsid w:val="00FC0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C926307-BD58-47E4-8ECB-C506176B8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70D7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3921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556D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70D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2E70D7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A556D2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FC0B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FC0B17"/>
    <w:rPr>
      <w:i/>
      <w:iCs/>
    </w:rPr>
  </w:style>
  <w:style w:type="paragraph" w:customStyle="1" w:styleId="lead">
    <w:name w:val="lead"/>
    <w:basedOn w:val="Normal"/>
    <w:rsid w:val="007C69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39216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128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5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2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ountaingoatsoftware.com/uploads/documents/agile-estimating-and-planning-preview.pdf?utm_source=Iterable&amp;utm_medium=email&amp;utm_campaign=iterable_campaign&amp;SNSubscribed=true" TargetMode="External"/><Relationship Id="rId5" Type="http://schemas.openxmlformats.org/officeDocument/2006/relationships/hyperlink" Target="mailto:joelhrobinson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9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 Packard</Company>
  <LinksUpToDate>false</LinksUpToDate>
  <CharactersWithSpaces>9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son, Joel</dc:creator>
  <cp:keywords/>
  <dc:description/>
  <cp:lastModifiedBy>Robinson, Joel</cp:lastModifiedBy>
  <cp:revision>4</cp:revision>
  <dcterms:created xsi:type="dcterms:W3CDTF">2017-08-28T20:38:00Z</dcterms:created>
  <dcterms:modified xsi:type="dcterms:W3CDTF">2017-09-27T14:55:00Z</dcterms:modified>
</cp:coreProperties>
</file>